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721a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41Z</dcterms:created>
  <dcterms:modified xsi:type="dcterms:W3CDTF">2020-11-12T13:36:41Z</dcterms:modified>
</cp:coreProperties>
</file>